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267280" w:rsidRDefault="00283E31">
      <w:pPr>
        <w:pStyle w:val="a4"/>
      </w:pPr>
      <w:r>
        <w:t>Лабораторная работа 4</w:t>
      </w:r>
    </w:p>
    <w:p w:rsidR="00267280" w:rsidRDefault="00283E31">
      <w:pPr>
        <w:pStyle w:val="a5"/>
      </w:pPr>
      <w:r>
        <w:t>Приобретение практических навыков взаимодействия пользователя с системой посредством командной строки</w:t>
      </w:r>
    </w:p>
    <w:p w:rsidR="00267280" w:rsidRDefault="00283E31">
      <w:pPr>
        <w:pStyle w:val="Author"/>
      </w:pPr>
      <w:r>
        <w:t>Арина Олеговна Аристова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1876730425"/>
        <w:docPartObj>
          <w:docPartGallery w:val="Table of Contents"/>
          <w:docPartUnique/>
        </w:docPartObj>
      </w:sdtPr>
      <w:sdtEndPr/>
      <w:sdtContent>
        <w:p w:rsidR="00267280" w:rsidRDefault="00283E31">
          <w:pPr>
            <w:pStyle w:val="ae"/>
          </w:pPr>
          <w:r>
            <w:t>Содержание</w:t>
          </w:r>
        </w:p>
        <w:p w:rsidR="00E171C1" w:rsidRDefault="00283E31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E171C1">
            <w:fldChar w:fldCharType="separate"/>
          </w:r>
          <w:hyperlink w:anchor="_Toc102164596" w:history="1">
            <w:r w:rsidR="00E171C1" w:rsidRPr="009455B9">
              <w:rPr>
                <w:rStyle w:val="ad"/>
                <w:noProof/>
              </w:rPr>
              <w:t>Цель работы</w:t>
            </w:r>
            <w:r w:rsidR="00E171C1">
              <w:rPr>
                <w:noProof/>
                <w:webHidden/>
              </w:rPr>
              <w:tab/>
            </w:r>
            <w:r w:rsidR="00E171C1">
              <w:rPr>
                <w:noProof/>
                <w:webHidden/>
              </w:rPr>
              <w:fldChar w:fldCharType="begin"/>
            </w:r>
            <w:r w:rsidR="00E171C1">
              <w:rPr>
                <w:noProof/>
                <w:webHidden/>
              </w:rPr>
              <w:instrText xml:space="preserve"> PAGEREF _Toc102164596 \h </w:instrText>
            </w:r>
            <w:r w:rsidR="00E171C1">
              <w:rPr>
                <w:noProof/>
                <w:webHidden/>
              </w:rPr>
            </w:r>
            <w:r w:rsidR="00E171C1">
              <w:rPr>
                <w:noProof/>
                <w:webHidden/>
              </w:rPr>
              <w:fldChar w:fldCharType="separate"/>
            </w:r>
            <w:r w:rsidR="00E171C1">
              <w:rPr>
                <w:noProof/>
                <w:webHidden/>
              </w:rPr>
              <w:t>1</w:t>
            </w:r>
            <w:r w:rsidR="00E171C1">
              <w:rPr>
                <w:noProof/>
                <w:webHidden/>
              </w:rPr>
              <w:fldChar w:fldCharType="end"/>
            </w:r>
          </w:hyperlink>
        </w:p>
        <w:p w:rsidR="00E171C1" w:rsidRDefault="00E171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4597" w:history="1">
            <w:r w:rsidRPr="009455B9">
              <w:rPr>
                <w:rStyle w:val="ad"/>
                <w:noProof/>
              </w:rPr>
              <w:t>Зада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45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1C1" w:rsidRDefault="00E171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4598" w:history="1">
            <w:r w:rsidRPr="009455B9">
              <w:rPr>
                <w:rStyle w:val="ad"/>
                <w:noProof/>
              </w:rPr>
              <w:t>Теоретическое введ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45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1C1" w:rsidRDefault="00E171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4599" w:history="1">
            <w:r w:rsidRPr="009455B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45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1C1" w:rsidRDefault="00E171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4600" w:history="1">
            <w:r w:rsidRPr="009455B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46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E171C1" w:rsidRDefault="00E171C1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02164601" w:history="1">
            <w:r w:rsidRPr="009455B9">
              <w:rPr>
                <w:rStyle w:val="ad"/>
                <w:noProof/>
              </w:rPr>
              <w:t>Ответы на контрольные вопрос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21646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:rsidR="00267280" w:rsidRDefault="00283E31">
          <w:r>
            <w:fldChar w:fldCharType="end"/>
          </w:r>
        </w:p>
      </w:sdtContent>
    </w:sdt>
    <w:p w:rsidR="00267280" w:rsidRDefault="00283E31">
      <w:pPr>
        <w:pStyle w:val="1"/>
      </w:pPr>
      <w:bookmarkStart w:id="0" w:name="цель-работы"/>
      <w:bookmarkStart w:id="1" w:name="_Toc102164596"/>
      <w:r>
        <w:t>Цель работы</w:t>
      </w:r>
      <w:bookmarkEnd w:id="1"/>
    </w:p>
    <w:p w:rsidR="00267280" w:rsidRDefault="00283E31">
      <w:pPr>
        <w:pStyle w:val="FirstParagraph"/>
      </w:pPr>
      <w:r>
        <w:t>Приобретение практических навыков взаимодействия пользователя с системой посредством командной строки.</w:t>
      </w:r>
    </w:p>
    <w:p w:rsidR="00267280" w:rsidRDefault="00283E31">
      <w:pPr>
        <w:pStyle w:val="1"/>
      </w:pPr>
      <w:bookmarkStart w:id="2" w:name="задание"/>
      <w:bookmarkStart w:id="3" w:name="_Toc102164597"/>
      <w:bookmarkEnd w:id="0"/>
      <w:r>
        <w:t>Задание</w:t>
      </w:r>
      <w:bookmarkEnd w:id="3"/>
    </w:p>
    <w:p w:rsidR="00267280" w:rsidRDefault="00283E31">
      <w:pPr>
        <w:pStyle w:val="FirstParagraph"/>
      </w:pPr>
      <w:r>
        <w:t>Выполнить следующие действия:</w:t>
      </w:r>
    </w:p>
    <w:p w:rsidR="00267280" w:rsidRDefault="00283E31">
      <w:pPr>
        <w:numPr>
          <w:ilvl w:val="0"/>
          <w:numId w:val="2"/>
        </w:numPr>
      </w:pPr>
      <w:r>
        <w:t>Определите полное имя вашего домашнего каталога. Далее относительно этого каталога будут выполняться последующие уп</w:t>
      </w:r>
      <w:r>
        <w:t>ражнения.</w:t>
      </w:r>
    </w:p>
    <w:p w:rsidR="00267280" w:rsidRDefault="00283E31">
      <w:pPr>
        <w:numPr>
          <w:ilvl w:val="0"/>
          <w:numId w:val="2"/>
        </w:numPr>
      </w:pPr>
      <w:r>
        <w:t>Выполните следующие действия: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>2.1. Перейдите в каталог /tmp.</w:t>
      </w:r>
      <w:r>
        <w:br/>
      </w:r>
      <w:r>
        <w:br/>
      </w:r>
      <w:r>
        <w:rPr>
          <w:rStyle w:val="VerbatimChar"/>
        </w:rPr>
        <w:t>2.2. Выведите на экран содержимое каталога /tmp. Для этого используйте команду ls</w:t>
      </w:r>
    </w:p>
    <w:p w:rsidR="00267280" w:rsidRDefault="00283E31">
      <w:pPr>
        <w:numPr>
          <w:ilvl w:val="0"/>
          <w:numId w:val="1"/>
        </w:numPr>
      </w:pPr>
      <w:r>
        <w:t>с различными опциями. Поясните разницу в выводимой на экран информации.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>2.3. Определите, есть ли в кат</w:t>
      </w:r>
      <w:r>
        <w:rPr>
          <w:rStyle w:val="VerbatimChar"/>
        </w:rPr>
        <w:t>алоге /var/spool подкаталог с именем cron?</w:t>
      </w:r>
      <w:r>
        <w:br/>
      </w:r>
      <w:r>
        <w:br/>
      </w:r>
      <w:r>
        <w:rPr>
          <w:rStyle w:val="VerbatimChar"/>
        </w:rPr>
        <w:t xml:space="preserve">2.4. Перейдите в Ваш домашний каталог и выведите на экран его содержимое. </w:t>
      </w:r>
    </w:p>
    <w:p w:rsidR="00267280" w:rsidRDefault="00283E31">
      <w:pPr>
        <w:numPr>
          <w:ilvl w:val="0"/>
          <w:numId w:val="1"/>
        </w:numPr>
      </w:pPr>
      <w:r>
        <w:t>Определите, кто является владельцем файлов и подкаталогов?</w:t>
      </w:r>
    </w:p>
    <w:p w:rsidR="00267280" w:rsidRDefault="00283E31">
      <w:pPr>
        <w:numPr>
          <w:ilvl w:val="0"/>
          <w:numId w:val="2"/>
        </w:numPr>
      </w:pPr>
      <w:r>
        <w:t>Выполните следующие действия: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lastRenderedPageBreak/>
        <w:t xml:space="preserve">3.1. В домашнем каталоге создайте новый каталог </w:t>
      </w:r>
      <w:r>
        <w:rPr>
          <w:rStyle w:val="VerbatimChar"/>
        </w:rPr>
        <w:t>с именем newdir.</w:t>
      </w:r>
      <w:r>
        <w:br/>
      </w:r>
      <w:r>
        <w:br/>
      </w:r>
      <w:r>
        <w:rPr>
          <w:rStyle w:val="VerbatimChar"/>
        </w:rPr>
        <w:t>3.2. В каталоге ~/newdir создайте новый каталог с именем morefun.</w:t>
      </w:r>
      <w:r>
        <w:br/>
      </w:r>
      <w:r>
        <w:br/>
      </w:r>
      <w:r>
        <w:rPr>
          <w:rStyle w:val="VerbatimChar"/>
        </w:rPr>
        <w:t>3.3. В домашнем каталоге создайте одной командой три новых каталога с именами</w:t>
      </w:r>
    </w:p>
    <w:p w:rsidR="00267280" w:rsidRDefault="00283E31">
      <w:pPr>
        <w:numPr>
          <w:ilvl w:val="0"/>
          <w:numId w:val="1"/>
        </w:numPr>
      </w:pPr>
      <w:r>
        <w:t>letters, memos, misk. Затем удалите эти каталоги одной командой. 3.4. Попробуйте удалить ране</w:t>
      </w:r>
      <w:r>
        <w:t>е созданный каталог ~/newdir командой rm. Проверьте, был ли каталог удалён.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>3.5. Удалите каталог ~/newdir/morefun из домашнего каталога. Проверьте, был ли</w:t>
      </w:r>
    </w:p>
    <w:p w:rsidR="00267280" w:rsidRDefault="00283E31">
      <w:pPr>
        <w:numPr>
          <w:ilvl w:val="0"/>
          <w:numId w:val="1"/>
        </w:numPr>
      </w:pPr>
      <w:r>
        <w:t>каталог удалён.</w:t>
      </w:r>
    </w:p>
    <w:p w:rsidR="00267280" w:rsidRDefault="00283E31">
      <w:pPr>
        <w:numPr>
          <w:ilvl w:val="0"/>
          <w:numId w:val="2"/>
        </w:numPr>
      </w:pPr>
      <w:r>
        <w:t>С помощью команды man определите, какую опцию команды ls нужно использовать для просм</w:t>
      </w:r>
      <w:r>
        <w:t>отра содержимое не только указанного каталога, но и подкаталогов, входящих в него.</w:t>
      </w:r>
    </w:p>
    <w:p w:rsidR="00267280" w:rsidRDefault="00283E31">
      <w:pPr>
        <w:numPr>
          <w:ilvl w:val="0"/>
          <w:numId w:val="2"/>
        </w:numPr>
      </w:pPr>
      <w:r>
        <w:t>С помощью команды man определите набор опций команды ls, позволяющий отсортировать по времени последнего изменения выводимый список содержимого каталога с развёрнутым описан</w:t>
      </w:r>
      <w:r>
        <w:t>ием файлов.</w:t>
      </w:r>
    </w:p>
    <w:p w:rsidR="00267280" w:rsidRDefault="00283E31">
      <w:pPr>
        <w:numPr>
          <w:ilvl w:val="0"/>
          <w:numId w:val="2"/>
        </w:numPr>
      </w:pPr>
      <w:r>
        <w:t>Используйте команду man для просмотра описания следующих команд: cd, pwd, mkdir, rmdir, rm. Поясните основные опции этих команд.</w:t>
      </w:r>
    </w:p>
    <w:p w:rsidR="00267280" w:rsidRDefault="00283E31">
      <w:pPr>
        <w:numPr>
          <w:ilvl w:val="0"/>
          <w:numId w:val="2"/>
        </w:numPr>
      </w:pPr>
      <w:r>
        <w:t>Используя информацию, полученную при помощи команды history, выполните модификацию и исполнение нескольких команд и</w:t>
      </w:r>
      <w:r>
        <w:t>з буфера команд.</w:t>
      </w:r>
    </w:p>
    <w:p w:rsidR="00267280" w:rsidRDefault="00283E31">
      <w:pPr>
        <w:pStyle w:val="1"/>
      </w:pPr>
      <w:bookmarkStart w:id="4" w:name="теоретическое-введение"/>
      <w:bookmarkStart w:id="5" w:name="_Toc102164598"/>
      <w:bookmarkEnd w:id="2"/>
      <w:r>
        <w:t>Теоретическое введение</w:t>
      </w:r>
      <w:bookmarkEnd w:id="5"/>
    </w:p>
    <w:p w:rsidR="00267280" w:rsidRDefault="00283E31">
      <w:pPr>
        <w:pStyle w:val="FirstParagraph"/>
      </w:pPr>
      <w:r>
        <w:t>Командная строка – пользовательский интерфейс, обеспечивающий взаимодействия пользователя с системой.</w:t>
      </w:r>
    </w:p>
    <w:p w:rsidR="00267280" w:rsidRDefault="00283E31">
      <w:pPr>
        <w:pStyle w:val="a0"/>
      </w:pPr>
      <w:r>
        <w:t xml:space="preserve">Командой в операционной системе называется записанный по </w:t>
      </w:r>
      <w:r>
        <w:t>специальным правилам текст (возможно с аргументами), представляющий собой указание на выполнение какой-либо функций (или действий) в операционной системе. Обычно первым словом идёт имя команды, остальной текст — аргументы или опции, конкретизирующие действ</w:t>
      </w:r>
      <w:r>
        <w:t xml:space="preserve">ие. Общий формат команд можно представить следующим образом: </w:t>
      </w:r>
    </w:p>
    <w:p w:rsidR="00267280" w:rsidRDefault="00283E31">
      <w:pPr>
        <w:pStyle w:val="1"/>
      </w:pPr>
      <w:bookmarkStart w:id="6" w:name="выполнение-лабораторной-работы"/>
      <w:bookmarkStart w:id="7" w:name="_Toc102164599"/>
      <w:bookmarkEnd w:id="4"/>
      <w:r>
        <w:t>Выполнение лабораторной работы</w:t>
      </w:r>
      <w:bookmarkEnd w:id="7"/>
    </w:p>
    <w:p w:rsidR="00267280" w:rsidRDefault="00283E31">
      <w:pPr>
        <w:pStyle w:val="Compact"/>
        <w:numPr>
          <w:ilvl w:val="0"/>
          <w:numId w:val="3"/>
        </w:numPr>
      </w:pPr>
      <w:r>
        <w:t>Определяю полное имя домашнего каталога, используя команду pwd.</w:t>
      </w:r>
    </w:p>
    <w:p w:rsidR="00267280" w:rsidRDefault="00283E31">
      <w:pPr>
        <w:pStyle w:val="CaptionedFigure"/>
      </w:pPr>
      <w:bookmarkStart w:id="8" w:name="fig:001"/>
      <w:r>
        <w:rPr>
          <w:noProof/>
          <w:lang w:eastAsia="ru-RU"/>
        </w:rPr>
        <w:drawing>
          <wp:inline distT="0" distB="0" distL="0" distR="0">
            <wp:extent cx="2186940" cy="594360"/>
            <wp:effectExtent l="0" t="0" r="0" b="0"/>
            <wp:docPr id="1" name="Picture" descr="Определение полного имени домашнего каталога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.jp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86940" cy="5943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"/>
    </w:p>
    <w:p w:rsidR="00267280" w:rsidRDefault="00283E31">
      <w:pPr>
        <w:pStyle w:val="ImageCaption"/>
      </w:pPr>
      <w:r>
        <w:t>Определение полного имени домашнего каталога.</w:t>
      </w:r>
    </w:p>
    <w:p w:rsidR="00267280" w:rsidRDefault="00283E31">
      <w:pPr>
        <w:pStyle w:val="Compact"/>
        <w:numPr>
          <w:ilvl w:val="0"/>
          <w:numId w:val="4"/>
        </w:numPr>
      </w:pPr>
      <w:r>
        <w:lastRenderedPageBreak/>
        <w:t>Выполняю следующие действия: 2.1. Перехожу в катало</w:t>
      </w:r>
      <w:r>
        <w:t>г /tmp. 2.2. Вывожу на экран содержимое каталога /tmp. Для этого использую команду ls с различными опциями.</w:t>
      </w:r>
    </w:p>
    <w:p w:rsidR="00267280" w:rsidRDefault="00283E31">
      <w:pPr>
        <w:pStyle w:val="FirstParagraph"/>
      </w:pPr>
      <w:r>
        <w:t>Выполняю команду ls без дополнительных опций. На экран выводится информация о содержащихся в каталоге файлах и директориях. Выполняю команду ls –a и</w:t>
      </w:r>
      <w:r>
        <w:t xml:space="preserve"> получаю дополнительно информацию о скрытых файлах и директориях.</w:t>
      </w:r>
    </w:p>
    <w:p w:rsidR="00267280" w:rsidRDefault="00283E31">
      <w:pPr>
        <w:pStyle w:val="CaptionedFigure"/>
      </w:pPr>
      <w:bookmarkStart w:id="9" w:name="fig:002"/>
      <w:bookmarkStart w:id="10" w:name="_GoBack"/>
      <w:r>
        <w:rPr>
          <w:noProof/>
          <w:lang w:eastAsia="ru-RU"/>
        </w:rPr>
        <w:drawing>
          <wp:inline distT="0" distB="0" distL="0" distR="0">
            <wp:extent cx="5242560" cy="5364480"/>
            <wp:effectExtent l="0" t="0" r="0" b="0"/>
            <wp:docPr id="2" name="Picture" descr="Выполнение команд ls и ls –a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2.jp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42560" cy="53644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"/>
      <w:bookmarkEnd w:id="10"/>
    </w:p>
    <w:p w:rsidR="00267280" w:rsidRDefault="00283E31">
      <w:pPr>
        <w:pStyle w:val="ImageCaption"/>
      </w:pPr>
      <w:r>
        <w:t>Выполнение команд ls и ls –a.</w:t>
      </w:r>
    </w:p>
    <w:p w:rsidR="00267280" w:rsidRDefault="00283E31">
      <w:pPr>
        <w:pStyle w:val="a0"/>
      </w:pPr>
      <w:r>
        <w:t>Выполняю команду ls с другими опциями. В результате выполнения команды ls –F получаю информацию о типе файлов.</w:t>
      </w:r>
    </w:p>
    <w:p w:rsidR="00267280" w:rsidRDefault="00283E31">
      <w:pPr>
        <w:pStyle w:val="CaptionedFigure"/>
      </w:pPr>
      <w:bookmarkStart w:id="11" w:name="fig:003"/>
      <w:r>
        <w:rPr>
          <w:noProof/>
          <w:lang w:eastAsia="ru-RU"/>
        </w:rPr>
        <w:lastRenderedPageBreak/>
        <w:drawing>
          <wp:inline distT="0" distB="0" distL="0" distR="0">
            <wp:extent cx="5334000" cy="1920239"/>
            <wp:effectExtent l="0" t="0" r="0" b="0"/>
            <wp:docPr id="3" name="Picture" descr="Выполнение команды ls -F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3.jp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202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"/>
    </w:p>
    <w:p w:rsidR="00267280" w:rsidRDefault="00283E31">
      <w:pPr>
        <w:pStyle w:val="ImageCaption"/>
      </w:pPr>
      <w:r>
        <w:t>Выполнение команды ls -F.</w:t>
      </w:r>
    </w:p>
    <w:p w:rsidR="00267280" w:rsidRDefault="00283E31">
      <w:pPr>
        <w:pStyle w:val="a0"/>
      </w:pPr>
      <w:r>
        <w:t>В результате выполнения команды ls –l на экран выводится более подробная информация о файлах, содержащихся в директории, а именно:</w:t>
      </w:r>
    </w:p>
    <w:p w:rsidR="00267280" w:rsidRDefault="00283E31">
      <w:pPr>
        <w:numPr>
          <w:ilvl w:val="0"/>
          <w:numId w:val="5"/>
        </w:numPr>
      </w:pPr>
      <w:r>
        <w:t>тип файла;</w:t>
      </w:r>
    </w:p>
    <w:p w:rsidR="00267280" w:rsidRDefault="00283E31">
      <w:pPr>
        <w:numPr>
          <w:ilvl w:val="0"/>
          <w:numId w:val="5"/>
        </w:numPr>
      </w:pPr>
      <w:r>
        <w:t>права доступа;</w:t>
      </w:r>
    </w:p>
    <w:p w:rsidR="00267280" w:rsidRDefault="00283E31">
      <w:pPr>
        <w:numPr>
          <w:ilvl w:val="0"/>
          <w:numId w:val="5"/>
        </w:numPr>
      </w:pPr>
      <w:r>
        <w:t>число ссылок;</w:t>
      </w:r>
    </w:p>
    <w:p w:rsidR="00267280" w:rsidRDefault="00283E31">
      <w:pPr>
        <w:numPr>
          <w:ilvl w:val="0"/>
          <w:numId w:val="5"/>
        </w:numPr>
      </w:pPr>
      <w:r>
        <w:t>владелец;</w:t>
      </w:r>
    </w:p>
    <w:p w:rsidR="00267280" w:rsidRDefault="00283E31">
      <w:pPr>
        <w:numPr>
          <w:ilvl w:val="0"/>
          <w:numId w:val="5"/>
        </w:numPr>
      </w:pPr>
      <w:r>
        <w:t>размер;</w:t>
      </w:r>
    </w:p>
    <w:p w:rsidR="00267280" w:rsidRDefault="00283E31">
      <w:pPr>
        <w:numPr>
          <w:ilvl w:val="0"/>
          <w:numId w:val="5"/>
        </w:numPr>
      </w:pPr>
      <w:r>
        <w:t>дата последней ревизии;</w:t>
      </w:r>
    </w:p>
    <w:p w:rsidR="00267280" w:rsidRDefault="00283E31">
      <w:pPr>
        <w:numPr>
          <w:ilvl w:val="0"/>
          <w:numId w:val="5"/>
        </w:numPr>
      </w:pPr>
      <w:r>
        <w:t>имя файла или каталога.</w:t>
      </w:r>
    </w:p>
    <w:p w:rsidR="00267280" w:rsidRDefault="00283E31">
      <w:pPr>
        <w:pStyle w:val="CaptionedFigure"/>
      </w:pPr>
      <w:bookmarkStart w:id="12" w:name="fig:004"/>
      <w:r>
        <w:rPr>
          <w:noProof/>
          <w:lang w:eastAsia="ru-RU"/>
        </w:rPr>
        <w:drawing>
          <wp:inline distT="0" distB="0" distL="0" distR="0">
            <wp:extent cx="5334000" cy="2019021"/>
            <wp:effectExtent l="0" t="0" r="0" b="0"/>
            <wp:docPr id="4" name="Picture" descr="Выполнение команды ls -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4.jp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1902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"/>
    </w:p>
    <w:p w:rsidR="00267280" w:rsidRDefault="00283E31">
      <w:pPr>
        <w:pStyle w:val="ImageCaption"/>
      </w:pPr>
      <w:r>
        <w:t>Выполнение команд</w:t>
      </w:r>
      <w:r>
        <w:t>ы ls -l.</w:t>
      </w:r>
    </w:p>
    <w:p w:rsidR="00267280" w:rsidRDefault="00283E31">
      <w:pPr>
        <w:pStyle w:val="SourceCode"/>
      </w:pPr>
      <w:r>
        <w:rPr>
          <w:rStyle w:val="VerbatimChar"/>
        </w:rPr>
        <w:t xml:space="preserve">2.3. Определяю, есть ли в каталоге /var/spool подкаталог с именем cron, </w:t>
      </w:r>
    </w:p>
    <w:p w:rsidR="00267280" w:rsidRDefault="00283E31">
      <w:pPr>
        <w:pStyle w:val="FirstParagraph"/>
      </w:pPr>
      <w:r>
        <w:t>используя для этого команду ls. Искомого католога по адресу /var/spool нет.</w:t>
      </w:r>
    </w:p>
    <w:p w:rsidR="00267280" w:rsidRDefault="00283E31">
      <w:pPr>
        <w:pStyle w:val="CaptionedFigure"/>
      </w:pPr>
      <w:bookmarkStart w:id="13" w:name="fig:005"/>
      <w:r>
        <w:rPr>
          <w:noProof/>
          <w:lang w:eastAsia="ru-RU"/>
        </w:rPr>
        <w:lastRenderedPageBreak/>
        <w:drawing>
          <wp:inline distT="0" distB="0" distL="0" distR="0">
            <wp:extent cx="3208020" cy="777240"/>
            <wp:effectExtent l="0" t="0" r="0" b="0"/>
            <wp:docPr id="5" name="Picture" descr="Определение нахождения каталога cron в каталоге /var/spoo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5.jp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08020" cy="7772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"/>
    </w:p>
    <w:p w:rsidR="00267280" w:rsidRDefault="00283E31">
      <w:pPr>
        <w:pStyle w:val="ImageCaption"/>
      </w:pPr>
      <w:r>
        <w:t>Определение нахождения каталога cron в каталоге /var/spool.</w:t>
      </w:r>
    </w:p>
    <w:p w:rsidR="00267280" w:rsidRDefault="00283E31">
      <w:pPr>
        <w:pStyle w:val="SourceCode"/>
      </w:pPr>
      <w:r>
        <w:rPr>
          <w:rStyle w:val="VerbatimChar"/>
        </w:rPr>
        <w:t xml:space="preserve">2.4. Перехожу в домашний каталог и вывожу на экран его содержимое. С помощью </w:t>
      </w:r>
    </w:p>
    <w:p w:rsidR="00267280" w:rsidRDefault="00283E31">
      <w:pPr>
        <w:pStyle w:val="FirstParagraph"/>
      </w:pPr>
      <w:r>
        <w:t>команды ls с ключом l определяю, кто является владельцем файлов и подкаталогов.</w:t>
      </w:r>
    </w:p>
    <w:p w:rsidR="00267280" w:rsidRDefault="00283E31">
      <w:pPr>
        <w:pStyle w:val="CaptionedFigure"/>
      </w:pPr>
      <w:bookmarkStart w:id="14" w:name="fig:006"/>
      <w:r>
        <w:rPr>
          <w:noProof/>
          <w:lang w:eastAsia="ru-RU"/>
        </w:rPr>
        <w:drawing>
          <wp:inline distT="0" distB="0" distL="0" distR="0">
            <wp:extent cx="4198620" cy="1859280"/>
            <wp:effectExtent l="0" t="0" r="0" b="0"/>
            <wp:docPr id="6" name="Picture" descr="Получение информации о владельце с помощью команды ls -l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6.jp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98620" cy="18592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"/>
    </w:p>
    <w:p w:rsidR="00267280" w:rsidRDefault="00283E31">
      <w:pPr>
        <w:pStyle w:val="ImageCaption"/>
      </w:pPr>
      <w:r>
        <w:t>Получение информации о владельце с помощью команды ls -l.</w:t>
      </w:r>
    </w:p>
    <w:p w:rsidR="00267280" w:rsidRDefault="00283E31">
      <w:pPr>
        <w:numPr>
          <w:ilvl w:val="0"/>
          <w:numId w:val="6"/>
        </w:numPr>
      </w:pPr>
      <w:r>
        <w:t>Выполняю следующие действия: 3.1. В до</w:t>
      </w:r>
      <w:r>
        <w:t>машнем каталоге командой mkdir создаю новый каталог с именем newdir.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>3.2. В каталоге ~/newdir создаю новый каталог с именем morefun.</w:t>
      </w:r>
      <w:r>
        <w:br/>
      </w:r>
      <w:r>
        <w:br/>
      </w:r>
      <w:r>
        <w:rPr>
          <w:rStyle w:val="VerbatimChar"/>
        </w:rPr>
        <w:t xml:space="preserve">3.3. В домашнем каталоге создаю одной командой три новых </w:t>
      </w:r>
    </w:p>
    <w:p w:rsidR="00267280" w:rsidRDefault="00283E31">
      <w:pPr>
        <w:numPr>
          <w:ilvl w:val="0"/>
          <w:numId w:val="1"/>
        </w:numPr>
      </w:pPr>
      <w:r>
        <w:t>каталога с именами letters, memos, misk. Убеждаюсь, что они созд</w:t>
      </w:r>
      <w:r>
        <w:t>аны. Затем командой rmdir (так как каталоги пусты) удаляю эти каталоги одной командой. Убеждаюсь, что они были удалены.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 xml:space="preserve">3.4. Пробую удалить ранее созданный каталог ~/newdir </w:t>
      </w:r>
    </w:p>
    <w:p w:rsidR="00267280" w:rsidRDefault="00283E31">
      <w:pPr>
        <w:numPr>
          <w:ilvl w:val="0"/>
          <w:numId w:val="1"/>
        </w:numPr>
      </w:pPr>
      <w:r>
        <w:t>командой rm, однако этой командой без каких-либо опций удалить каталог нельзя.</w:t>
      </w:r>
    </w:p>
    <w:p w:rsidR="00267280" w:rsidRDefault="00283E31">
      <w:pPr>
        <w:pStyle w:val="SourceCode"/>
        <w:numPr>
          <w:ilvl w:val="0"/>
          <w:numId w:val="1"/>
        </w:numPr>
      </w:pPr>
      <w:r>
        <w:rPr>
          <w:rStyle w:val="VerbatimChar"/>
        </w:rPr>
        <w:t>3.5</w:t>
      </w:r>
      <w:r>
        <w:rPr>
          <w:rStyle w:val="VerbatimChar"/>
        </w:rPr>
        <w:t xml:space="preserve">. Удаляю каталог ~/newdir/morefun из домашнего каталога. </w:t>
      </w:r>
    </w:p>
    <w:p w:rsidR="00267280" w:rsidRDefault="00283E31">
      <w:pPr>
        <w:numPr>
          <w:ilvl w:val="0"/>
          <w:numId w:val="1"/>
        </w:numPr>
      </w:pPr>
      <w:r>
        <w:t>Этот каталог также не был удален с помощью команды rm, поскольку она не удаляет каталоги, даже пустые. Однако с помощью команды rm с ключем r (rm –r) я рекурсивно удалила каталог ~/newdir. Затем я у</w:t>
      </w:r>
      <w:r>
        <w:t>бедилась в удалении каталога.</w:t>
      </w:r>
    </w:p>
    <w:p w:rsidR="00267280" w:rsidRDefault="00283E31">
      <w:pPr>
        <w:pStyle w:val="CaptionedFigure"/>
      </w:pPr>
      <w:bookmarkStart w:id="15" w:name="fig:007"/>
      <w:r>
        <w:rPr>
          <w:noProof/>
          <w:lang w:eastAsia="ru-RU"/>
        </w:rPr>
        <w:lastRenderedPageBreak/>
        <w:drawing>
          <wp:inline distT="0" distB="0" distL="0" distR="0">
            <wp:extent cx="5334000" cy="2173546"/>
            <wp:effectExtent l="0" t="0" r="0" b="0"/>
            <wp:docPr id="7" name="Picture" descr="Работа с созданием и удалением каталог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7.jp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735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"/>
    </w:p>
    <w:p w:rsidR="00267280" w:rsidRDefault="00283E31">
      <w:pPr>
        <w:pStyle w:val="ImageCaption"/>
      </w:pPr>
      <w:r>
        <w:t>Работа с созданием и удалением каталогов.</w:t>
      </w:r>
    </w:p>
    <w:p w:rsidR="00267280" w:rsidRDefault="00283E31">
      <w:pPr>
        <w:pStyle w:val="Compact"/>
        <w:numPr>
          <w:ilvl w:val="0"/>
          <w:numId w:val="7"/>
        </w:numPr>
      </w:pPr>
      <w:r>
        <w:t>С помощью команды man определяю, какую опцию команды ls нужно использовать для просмотра содержимого не только указанного каталога, но и подкаталогов, входящих в него, для этого испо</w:t>
      </w:r>
      <w:r>
        <w:t>льзуется опция R (ls –R), затем я проверяю работу этой команды.</w:t>
      </w:r>
    </w:p>
    <w:p w:rsidR="00267280" w:rsidRDefault="00283E31">
      <w:pPr>
        <w:pStyle w:val="CaptionedFigure"/>
      </w:pPr>
      <w:bookmarkStart w:id="16" w:name="fig:008"/>
      <w:r>
        <w:rPr>
          <w:noProof/>
          <w:lang w:eastAsia="ru-RU"/>
        </w:rPr>
        <w:drawing>
          <wp:inline distT="0" distB="0" distL="0" distR="0">
            <wp:extent cx="5334000" cy="3414458"/>
            <wp:effectExtent l="0" t="0" r="0" b="0"/>
            <wp:docPr id="8" name="Picture" descr="Определение опции команды ls для определения содержимого не только указанного каталога, но и его подкаталог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8.jp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144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"/>
    </w:p>
    <w:p w:rsidR="00267280" w:rsidRDefault="00283E31">
      <w:pPr>
        <w:pStyle w:val="ImageCaption"/>
      </w:pPr>
      <w:r>
        <w:t>Определение опции команды ls для определения содержимого не только указанного каталога, но и его подкаталогов.</w:t>
      </w:r>
    </w:p>
    <w:p w:rsidR="00267280" w:rsidRDefault="00283E31">
      <w:pPr>
        <w:pStyle w:val="Compact"/>
        <w:numPr>
          <w:ilvl w:val="0"/>
          <w:numId w:val="8"/>
        </w:numPr>
      </w:pPr>
      <w:r>
        <w:t xml:space="preserve">С помощью команды man определяю опцию команды ls, позволяющую отсортировать по </w:t>
      </w:r>
      <w:r>
        <w:t>времени последнего изменения выводимый список содержимого каталога. Для этого служит опция t (ls -t). Чтобы проверить это также можно использовать команду с набором опций ls –tl, так как отобразится развёрнутое описание файлов, в том числе дата последней р</w:t>
      </w:r>
      <w:r>
        <w:t>евизии. Затем, выполняя команду ls без каких-либо опций, убеждаюсь, что директории в таком случае выводятся в ином порядке, чем при выполнении команды ls с опциями t и tl.</w:t>
      </w:r>
    </w:p>
    <w:p w:rsidR="00267280" w:rsidRDefault="00283E31">
      <w:pPr>
        <w:pStyle w:val="CaptionedFigure"/>
      </w:pPr>
      <w:bookmarkStart w:id="17" w:name="fig:009"/>
      <w:r>
        <w:rPr>
          <w:noProof/>
          <w:lang w:eastAsia="ru-RU"/>
        </w:rPr>
        <w:lastRenderedPageBreak/>
        <w:drawing>
          <wp:inline distT="0" distB="0" distL="0" distR="0">
            <wp:extent cx="5334000" cy="1956602"/>
            <wp:effectExtent l="0" t="0" r="0" b="0"/>
            <wp:docPr id="9" name="Picture" descr="Определение опции команды ls для сортировки содержимого каталога по времени последних изменений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9.jp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566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"/>
    </w:p>
    <w:p w:rsidR="00267280" w:rsidRDefault="00283E31">
      <w:pPr>
        <w:pStyle w:val="ImageCaption"/>
      </w:pPr>
      <w:r>
        <w:t>Определение опции команды ls для сортировки содержимого каталога по времени послед</w:t>
      </w:r>
      <w:r>
        <w:t>них изменений.</w:t>
      </w:r>
    </w:p>
    <w:p w:rsidR="00267280" w:rsidRDefault="00283E31">
      <w:pPr>
        <w:pStyle w:val="Compact"/>
        <w:numPr>
          <w:ilvl w:val="0"/>
          <w:numId w:val="9"/>
        </w:numPr>
      </w:pPr>
      <w:r>
        <w:t>Использую команду man для просмотра описания следующих команд: cd, pwd, mkdir, rmdir, rm. Поясните основные опции этих команд. Привожу скриншоты выполнения пары из этих действий.</w:t>
      </w:r>
    </w:p>
    <w:p w:rsidR="00267280" w:rsidRDefault="00283E31">
      <w:pPr>
        <w:pStyle w:val="CaptionedFigure"/>
      </w:pPr>
      <w:bookmarkStart w:id="18" w:name="fig:010"/>
      <w:r>
        <w:rPr>
          <w:noProof/>
          <w:lang w:eastAsia="ru-RU"/>
        </w:rPr>
        <w:drawing>
          <wp:inline distT="0" distB="0" distL="0" distR="0">
            <wp:extent cx="5334000" cy="4747782"/>
            <wp:effectExtent l="0" t="0" r="0" b="0"/>
            <wp:docPr id="10" name="Picture" descr="Результат выполнения команды man pwd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0.jp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4778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"/>
    </w:p>
    <w:p w:rsidR="00267280" w:rsidRDefault="00283E31">
      <w:pPr>
        <w:pStyle w:val="ImageCaption"/>
      </w:pPr>
      <w:r>
        <w:t>Результат выполнения команды man pwd.</w:t>
      </w:r>
    </w:p>
    <w:p w:rsidR="00267280" w:rsidRDefault="00283E31">
      <w:pPr>
        <w:pStyle w:val="CaptionedFigure"/>
      </w:pPr>
      <w:bookmarkStart w:id="19" w:name="fig:011"/>
      <w:r>
        <w:rPr>
          <w:noProof/>
          <w:lang w:eastAsia="ru-RU"/>
        </w:rPr>
        <w:lastRenderedPageBreak/>
        <w:drawing>
          <wp:inline distT="0" distB="0" distL="0" distR="0">
            <wp:extent cx="5334000" cy="4868198"/>
            <wp:effectExtent l="0" t="0" r="0" b="0"/>
            <wp:docPr id="11" name="Picture" descr="Результат выполнения команды man rmdir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1.jp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681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"/>
    </w:p>
    <w:p w:rsidR="00267280" w:rsidRDefault="00283E31">
      <w:pPr>
        <w:pStyle w:val="ImageCaption"/>
      </w:pPr>
      <w:r>
        <w:t>Результат выполнения</w:t>
      </w:r>
      <w:r>
        <w:t xml:space="preserve"> команды man rmdir.</w:t>
      </w:r>
    </w:p>
    <w:p w:rsidR="00267280" w:rsidRDefault="00283E31">
      <w:pPr>
        <w:pStyle w:val="a0"/>
      </w:pPr>
      <w:r>
        <w:t>Основные опции команды cd: -L: переходить по символическим ссылкам. Данное поведение используется по умолчанию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P: разыменовывать символические ссылки. В данном случае, </w:t>
      </w:r>
    </w:p>
    <w:p w:rsidR="00267280" w:rsidRDefault="00283E31">
      <w:pPr>
        <w:pStyle w:val="FirstParagraph"/>
      </w:pPr>
      <w:r>
        <w:t xml:space="preserve">если осуществляется переход на символическую ссылку, которая </w:t>
      </w:r>
      <w:r>
        <w:t>указывает на директорию, то в результате команда cd изменит текущую рабочую директорию на директорию, указанную в качестве параметра (то есть ссылка будет разыменована).</w:t>
      </w:r>
    </w:p>
    <w:p w:rsidR="00267280" w:rsidRDefault="00283E31">
      <w:pPr>
        <w:pStyle w:val="a0"/>
      </w:pPr>
      <w:r>
        <w:t>Основные опции команды pwd: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-version: показать версию утилиты pwd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P или –physicаl: преобразовывать символические ссылки в </w:t>
      </w:r>
    </w:p>
    <w:p w:rsidR="00267280" w:rsidRDefault="00283E31">
      <w:pPr>
        <w:pStyle w:val="FirstParagraph"/>
      </w:pPr>
      <w:r>
        <w:t>исходные имена. Если путь содержит символические ссылки, то они будут преобразованы в названия исходных директорий, на которые они указывают.</w:t>
      </w:r>
    </w:p>
    <w:p w:rsidR="00267280" w:rsidRDefault="00283E31">
      <w:pPr>
        <w:pStyle w:val="a0"/>
      </w:pPr>
      <w:r>
        <w:t>Основные опции команды mkdir: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p или –pаrents: соз</w:t>
      </w:r>
      <w:r>
        <w:rPr>
          <w:rStyle w:val="VerbatimChar"/>
        </w:rPr>
        <w:t xml:space="preserve">дать все директории, которые указаны </w:t>
      </w:r>
    </w:p>
    <w:p w:rsidR="00267280" w:rsidRDefault="00283E31">
      <w:pPr>
        <w:pStyle w:val="FirstParagraph"/>
      </w:pPr>
      <w:r>
        <w:lastRenderedPageBreak/>
        <w:t>внутри пути. Если какая-либо директория существует, то предупреждение об этом не выводится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v или –verbose: выводить сообщение о каждой создаваемой директории. 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-version: показать версию утилиты mkdir</w:t>
      </w:r>
    </w:p>
    <w:p w:rsidR="00267280" w:rsidRDefault="00283E31">
      <w:pPr>
        <w:pStyle w:val="FirstParagraph"/>
      </w:pPr>
      <w:r>
        <w:t>Основ</w:t>
      </w:r>
      <w:r>
        <w:t>ные опции команды rm: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f или –force: игнорировать несуществующие файлы и аргументы. Никогда не выдавать </w:t>
      </w:r>
    </w:p>
    <w:p w:rsidR="00267280" w:rsidRDefault="00283E31">
      <w:pPr>
        <w:pStyle w:val="FirstParagraph"/>
      </w:pPr>
      <w:r>
        <w:t>запросы на подтверждение удаления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i: выводить запрос на подтверждение удаления каждого файла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I: выдать один запрос на подтверждение уд</w:t>
      </w:r>
      <w:r>
        <w:rPr>
          <w:rStyle w:val="VerbatimChar"/>
        </w:rPr>
        <w:t xml:space="preserve">аления всех файлов, </w:t>
      </w:r>
    </w:p>
    <w:p w:rsidR="00267280" w:rsidRDefault="00283E31">
      <w:pPr>
        <w:pStyle w:val="FirstParagraph"/>
      </w:pPr>
      <w:r>
        <w:t>если удаляется больше трех файлов или используется рекурсивное удаление. Опция применяется, как более «щадящая» версия опции –i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r или -R или –recursive: рекурсивное удаление директорий и их содержимого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d или –dir: удалять</w:t>
      </w:r>
      <w:r>
        <w:rPr>
          <w:rStyle w:val="VerbatimChar"/>
        </w:rPr>
        <w:t xml:space="preserve"> пустые директории.</w:t>
      </w:r>
      <w:r>
        <w:br/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 xml:space="preserve">   -v или –verbose: выводить информацию об удаляемых файлах.</w:t>
      </w:r>
      <w:r>
        <w:br/>
      </w:r>
      <w:r>
        <w:rPr>
          <w:rStyle w:val="VerbatimChar"/>
        </w:rPr>
        <w:t xml:space="preserve">   </w:t>
      </w:r>
    </w:p>
    <w:p w:rsidR="00267280" w:rsidRDefault="00283E31">
      <w:pPr>
        <w:pStyle w:val="FirstParagraph"/>
      </w:pPr>
      <w:r>
        <w:t>Основные опции команды rmdir: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p: каждый аргумент каталога обрабатывается как путь, </w:t>
      </w:r>
    </w:p>
    <w:p w:rsidR="00267280" w:rsidRDefault="00283E31">
      <w:pPr>
        <w:pStyle w:val="FirstParagraph"/>
      </w:pPr>
      <w:r>
        <w:t>из которого будут удалены все компоненты, если они уже пусты, начиная с последн</w:t>
      </w:r>
      <w:r>
        <w:t>его компонента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v, --verbose: отобразить подробную информацию для каждого обрабатываемого </w:t>
      </w:r>
    </w:p>
    <w:p w:rsidR="00267280" w:rsidRDefault="00283E31">
      <w:pPr>
        <w:pStyle w:val="FirstParagraph"/>
      </w:pPr>
      <w:r>
        <w:t>каталога.</w:t>
      </w:r>
    </w:p>
    <w:p w:rsidR="00267280" w:rsidRDefault="00283E31">
      <w:pPr>
        <w:pStyle w:val="SourceCode"/>
      </w:pPr>
      <w:r>
        <w:rPr>
          <w:rStyle w:val="VerbatimChar"/>
        </w:rPr>
        <w:t xml:space="preserve">   --version: показать информации о версии утилиты rmdir.</w:t>
      </w:r>
    </w:p>
    <w:p w:rsidR="00267280" w:rsidRDefault="00283E31">
      <w:pPr>
        <w:pStyle w:val="Compact"/>
        <w:numPr>
          <w:ilvl w:val="0"/>
          <w:numId w:val="10"/>
        </w:numPr>
      </w:pPr>
      <w:r>
        <w:t>Используя информацию, полученную при помощи команды history, выполняю модификацию и исполнени</w:t>
      </w:r>
      <w:r>
        <w:t>е нескольких команд из буфера команд, а именно команд под номерами 259, 269, 281.</w:t>
      </w:r>
    </w:p>
    <w:p w:rsidR="00267280" w:rsidRDefault="00283E31">
      <w:pPr>
        <w:pStyle w:val="CaptionedFigure"/>
      </w:pPr>
      <w:bookmarkStart w:id="20" w:name="fig:012"/>
      <w:r>
        <w:rPr>
          <w:noProof/>
          <w:lang w:eastAsia="ru-RU"/>
        </w:rPr>
        <w:lastRenderedPageBreak/>
        <w:drawing>
          <wp:inline distT="0" distB="0" distL="0" distR="0">
            <wp:extent cx="5334000" cy="4952160"/>
            <wp:effectExtent l="0" t="0" r="0" b="0"/>
            <wp:docPr id="12" name="Picture" descr="Модификация нескольких команд из буфера коман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12.jp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521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"/>
    </w:p>
    <w:p w:rsidR="00267280" w:rsidRDefault="00283E31">
      <w:pPr>
        <w:pStyle w:val="ImageCaption"/>
      </w:pPr>
      <w:r>
        <w:t>Модификация нескольких команд из буфера команд.</w:t>
      </w:r>
    </w:p>
    <w:p w:rsidR="00267280" w:rsidRDefault="00283E31">
      <w:pPr>
        <w:pStyle w:val="1"/>
      </w:pPr>
      <w:bookmarkStart w:id="21" w:name="вывод"/>
      <w:bookmarkStart w:id="22" w:name="_Toc102164600"/>
      <w:bookmarkEnd w:id="6"/>
      <w:r>
        <w:t>Вывод</w:t>
      </w:r>
      <w:bookmarkEnd w:id="22"/>
    </w:p>
    <w:p w:rsidR="00267280" w:rsidRDefault="00283E31">
      <w:pPr>
        <w:pStyle w:val="FirstParagraph"/>
      </w:pPr>
      <w:r>
        <w:t>В ходе лабораторной работы я приобрела практические навыки взаимодействия пользователя с системой посредством командно</w:t>
      </w:r>
      <w:r>
        <w:t>й строки.</w:t>
      </w:r>
    </w:p>
    <w:p w:rsidR="00267280" w:rsidRDefault="00283E31">
      <w:pPr>
        <w:pStyle w:val="1"/>
      </w:pPr>
      <w:bookmarkStart w:id="23" w:name="ответы-на-контрольные-вопросы"/>
      <w:bookmarkStart w:id="24" w:name="_Toc102164601"/>
      <w:bookmarkEnd w:id="21"/>
      <w:r>
        <w:t>Ответы на контрольные вопросы</w:t>
      </w:r>
      <w:bookmarkEnd w:id="24"/>
    </w:p>
    <w:p w:rsidR="00267280" w:rsidRDefault="00283E31">
      <w:pPr>
        <w:pStyle w:val="Compact"/>
        <w:numPr>
          <w:ilvl w:val="0"/>
          <w:numId w:val="11"/>
        </w:numPr>
      </w:pPr>
      <w:r>
        <w:t>Что такое командная строка?</w:t>
      </w:r>
    </w:p>
    <w:p w:rsidR="00267280" w:rsidRDefault="00283E31">
      <w:pPr>
        <w:pStyle w:val="FirstParagraph"/>
      </w:pPr>
      <w:r>
        <w:t>Командная строка – пользовательский интерфейс, обеспечивающий взаимодействия пользователя с системой.</w:t>
      </w:r>
    </w:p>
    <w:p w:rsidR="00267280" w:rsidRDefault="00283E31">
      <w:pPr>
        <w:pStyle w:val="Compact"/>
        <w:numPr>
          <w:ilvl w:val="0"/>
          <w:numId w:val="12"/>
        </w:numPr>
      </w:pPr>
      <w:r>
        <w:t>При помощи какой команды можно определить абсолютный путь текущего каталога? Приведите пример.</w:t>
      </w:r>
    </w:p>
    <w:p w:rsidR="00267280" w:rsidRDefault="00283E31">
      <w:pPr>
        <w:pStyle w:val="FirstParagraph"/>
      </w:pPr>
      <w:r>
        <w:t>Абсолютный путь текущего каталога определяется с помощью команды pwd.</w:t>
      </w:r>
    </w:p>
    <w:p w:rsidR="00267280" w:rsidRDefault="00283E31">
      <w:pPr>
        <w:pStyle w:val="CaptionedFigure"/>
      </w:pPr>
      <w:bookmarkStart w:id="25" w:name="fig:013"/>
      <w:r>
        <w:rPr>
          <w:noProof/>
          <w:lang w:eastAsia="ru-RU"/>
        </w:rPr>
        <w:lastRenderedPageBreak/>
        <w:drawing>
          <wp:inline distT="0" distB="0" distL="0" distR="0">
            <wp:extent cx="4657725" cy="1685925"/>
            <wp:effectExtent l="0" t="0" r="0" b="0"/>
            <wp:docPr id="13" name="Picture" descr="Определение абсолютного пути к текущему каталогу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1.jp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57725" cy="168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 w:rsidR="00267280" w:rsidRDefault="00283E31">
      <w:pPr>
        <w:pStyle w:val="ImageCaption"/>
      </w:pPr>
      <w:r>
        <w:t>Определение абсолютного пути к текущему каталогу.</w:t>
      </w:r>
    </w:p>
    <w:p w:rsidR="00267280" w:rsidRDefault="00283E31">
      <w:pPr>
        <w:pStyle w:val="Compact"/>
        <w:numPr>
          <w:ilvl w:val="0"/>
          <w:numId w:val="13"/>
        </w:numPr>
      </w:pPr>
      <w:r>
        <w:t xml:space="preserve">При помощи какой команды и каких опций </w:t>
      </w:r>
      <w:r>
        <w:t>можно определить только тип файлов и их имена в текущем каталоге? Приведите примеры.</w:t>
      </w:r>
    </w:p>
    <w:p w:rsidR="00267280" w:rsidRDefault="00283E31">
      <w:pPr>
        <w:pStyle w:val="FirstParagraph"/>
      </w:pPr>
      <w:r>
        <w:t>Тип файлов и их имена можно узнать с помощью команды ls с опцией –F. Типы файлов:</w:t>
      </w:r>
    </w:p>
    <w:p w:rsidR="00267280" w:rsidRDefault="00283E31">
      <w:pPr>
        <w:pStyle w:val="a0"/>
      </w:pPr>
      <w:r>
        <w:t>/ - каталог</w:t>
      </w:r>
    </w:p>
    <w:p w:rsidR="00267280" w:rsidRDefault="00283E31">
      <w:pPr>
        <w:pStyle w:val="Compact"/>
        <w:numPr>
          <w:ilvl w:val="0"/>
          <w:numId w:val="14"/>
        </w:numPr>
      </w:pPr>
      <w:r>
        <w:t>исполняемый файл</w:t>
      </w:r>
    </w:p>
    <w:p w:rsidR="00267280" w:rsidRDefault="00283E31">
      <w:pPr>
        <w:pStyle w:val="FirstParagraph"/>
      </w:pPr>
      <w:r>
        <w:t>@ - ссылка</w:t>
      </w:r>
    </w:p>
    <w:p w:rsidR="00267280" w:rsidRDefault="00283E31">
      <w:pPr>
        <w:pStyle w:val="CaptionedFigure"/>
      </w:pPr>
      <w:bookmarkStart w:id="26" w:name="fig:014"/>
      <w:r>
        <w:rPr>
          <w:noProof/>
          <w:lang w:eastAsia="ru-RU"/>
        </w:rPr>
        <w:drawing>
          <wp:inline distT="0" distB="0" distL="0" distR="0">
            <wp:extent cx="5334000" cy="686140"/>
            <wp:effectExtent l="0" t="0" r="0" b="0"/>
            <wp:docPr id="14" name="Picture" descr="Определение типов файл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2.jp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614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 w:rsidR="00267280" w:rsidRDefault="00283E31">
      <w:pPr>
        <w:pStyle w:val="ImageCaption"/>
      </w:pPr>
      <w:r>
        <w:t>Определение типов файлов.</w:t>
      </w:r>
    </w:p>
    <w:p w:rsidR="00267280" w:rsidRDefault="00283E31">
      <w:pPr>
        <w:pStyle w:val="Compact"/>
        <w:numPr>
          <w:ilvl w:val="0"/>
          <w:numId w:val="15"/>
        </w:numPr>
      </w:pPr>
      <w:r>
        <w:t>Каким образом отобразить информацию о скрытых файлах? Приведите примеры.</w:t>
      </w:r>
    </w:p>
    <w:p w:rsidR="00267280" w:rsidRDefault="00283E31">
      <w:pPr>
        <w:pStyle w:val="FirstParagraph"/>
      </w:pPr>
      <w:r>
        <w:t xml:space="preserve">Информацию о скрытых файлах можно отобразить с помощью команды ls –a. имена таких файлов начинаются с точки. С помощью команды ls –aF я получила информацию о типе файлов, в том числе </w:t>
      </w:r>
      <w:r>
        <w:t>скрытых. А, использовав команду ls –aFl, я получила более подробную информацию об этих файлах.</w:t>
      </w:r>
    </w:p>
    <w:p w:rsidR="00267280" w:rsidRDefault="00283E31">
      <w:pPr>
        <w:pStyle w:val="CaptionedFigure"/>
      </w:pPr>
      <w:bookmarkStart w:id="27" w:name="fig:015"/>
      <w:r>
        <w:rPr>
          <w:noProof/>
          <w:lang w:eastAsia="ru-RU"/>
        </w:rPr>
        <w:lastRenderedPageBreak/>
        <w:drawing>
          <wp:inline distT="0" distB="0" distL="0" distR="0">
            <wp:extent cx="5334000" cy="4721802"/>
            <wp:effectExtent l="0" t="0" r="0" b="0"/>
            <wp:docPr id="15" name="Picture" descr="Получение различной информации о скрытых файлах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3.jp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218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 w:rsidR="00267280" w:rsidRDefault="00283E31">
      <w:pPr>
        <w:pStyle w:val="ImageCaption"/>
      </w:pPr>
      <w:r>
        <w:t>Получение различной информации о скрытых файлах.</w:t>
      </w:r>
    </w:p>
    <w:p w:rsidR="00267280" w:rsidRDefault="00283E31">
      <w:pPr>
        <w:pStyle w:val="Compact"/>
        <w:numPr>
          <w:ilvl w:val="0"/>
          <w:numId w:val="16"/>
        </w:numPr>
      </w:pPr>
      <w:r>
        <w:t xml:space="preserve">При помощи каких команд можно удалить файл и каталог? Можно ли это сделать одной и той же командой? Приведите </w:t>
      </w:r>
      <w:r>
        <w:t>примеры.</w:t>
      </w:r>
    </w:p>
    <w:p w:rsidR="00267280" w:rsidRDefault="00283E31">
      <w:pPr>
        <w:pStyle w:val="FirstParagraph"/>
      </w:pPr>
      <w:r>
        <w:t>Файл удаляется с помощью команды rm. При указании опции –r можно рекурсивно удалить каталог вместе с содержимым. Если каталог пуст, то можно использовать команду rmdir. Так же необходимо использовать опцию –i для требования запроса на подтверждени</w:t>
      </w:r>
      <w:r>
        <w:t>е на удаление файла.</w:t>
      </w:r>
    </w:p>
    <w:p w:rsidR="00267280" w:rsidRDefault="00283E31">
      <w:pPr>
        <w:pStyle w:val="CaptionedFigure"/>
      </w:pPr>
      <w:bookmarkStart w:id="28" w:name="fig:016"/>
      <w:r>
        <w:rPr>
          <w:noProof/>
          <w:lang w:eastAsia="ru-RU"/>
        </w:rPr>
        <w:lastRenderedPageBreak/>
        <w:drawing>
          <wp:inline distT="0" distB="0" distL="0" distR="0">
            <wp:extent cx="5334000" cy="2462784"/>
            <wp:effectExtent l="0" t="0" r="0" b="0"/>
            <wp:docPr id="16" name="Picture" descr="Удаление файлов и каталогов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4.jp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627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 w:rsidR="00267280" w:rsidRDefault="00283E31">
      <w:pPr>
        <w:pStyle w:val="ImageCaption"/>
      </w:pPr>
      <w:r>
        <w:t>Удаление файлов и каталогов.</w:t>
      </w:r>
    </w:p>
    <w:p w:rsidR="00267280" w:rsidRDefault="00283E31">
      <w:pPr>
        <w:pStyle w:val="Compact"/>
        <w:numPr>
          <w:ilvl w:val="0"/>
          <w:numId w:val="17"/>
        </w:numPr>
      </w:pPr>
      <w:r>
        <w:t>Каким образом можно вывести информацию о последних выполненных пользователем командах?</w:t>
      </w:r>
    </w:p>
    <w:p w:rsidR="00267280" w:rsidRDefault="00283E31">
      <w:pPr>
        <w:pStyle w:val="FirstParagraph"/>
      </w:pPr>
      <w:r>
        <w:t>Информацию о последних выполненных командах можно получить, введя команду history.</w:t>
      </w:r>
    </w:p>
    <w:p w:rsidR="00267280" w:rsidRDefault="00283E31">
      <w:pPr>
        <w:pStyle w:val="CaptionedFigure"/>
      </w:pPr>
      <w:bookmarkStart w:id="29" w:name="fig:017"/>
      <w:r>
        <w:rPr>
          <w:noProof/>
          <w:lang w:eastAsia="ru-RU"/>
        </w:rPr>
        <w:drawing>
          <wp:inline distT="0" distB="0" distL="0" distR="0">
            <wp:extent cx="3028950" cy="1409700"/>
            <wp:effectExtent l="0" t="0" r="0" b="0"/>
            <wp:docPr id="17" name="Picture" descr="Вывод информации о последних командах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5.jp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8950" cy="140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 w:rsidR="00267280" w:rsidRDefault="00283E31">
      <w:pPr>
        <w:pStyle w:val="ImageCaption"/>
      </w:pPr>
      <w:r>
        <w:t>Вывод информации о последних командах.</w:t>
      </w:r>
    </w:p>
    <w:p w:rsidR="00267280" w:rsidRDefault="00283E31">
      <w:pPr>
        <w:pStyle w:val="Compact"/>
        <w:numPr>
          <w:ilvl w:val="0"/>
          <w:numId w:val="18"/>
        </w:numPr>
      </w:pPr>
      <w:r>
        <w:t>Как воспользоваться историей команд для их модифицированного выполнения? Приведите примеры.</w:t>
      </w:r>
    </w:p>
    <w:p w:rsidR="00267280" w:rsidRDefault="00283E31">
      <w:pPr>
        <w:pStyle w:val="FirstParagraph"/>
      </w:pPr>
      <w:r>
        <w:t>Для модифицированного выполнения команд из истории можно при помощи следующей конструкции: !:s//</w:t>
      </w:r>
    </w:p>
    <w:p w:rsidR="00267280" w:rsidRDefault="00283E31">
      <w:pPr>
        <w:pStyle w:val="CaptionedFigure"/>
      </w:pPr>
      <w:bookmarkStart w:id="30" w:name="fig:018"/>
      <w:r>
        <w:rPr>
          <w:noProof/>
          <w:lang w:eastAsia="ru-RU"/>
        </w:rPr>
        <w:lastRenderedPageBreak/>
        <w:drawing>
          <wp:inline distT="0" distB="0" distL="0" distR="0">
            <wp:extent cx="5334000" cy="2664053"/>
            <wp:effectExtent l="0" t="0" r="0" b="0"/>
            <wp:docPr id="18" name="Picture" descr="Выполнение модифицированных команд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6.jp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40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 w:rsidR="00267280" w:rsidRDefault="00283E31">
      <w:pPr>
        <w:pStyle w:val="ImageCaption"/>
      </w:pPr>
      <w:r>
        <w:t>Выполнение модифицированны</w:t>
      </w:r>
      <w:r>
        <w:t>х команд.</w:t>
      </w:r>
    </w:p>
    <w:p w:rsidR="00267280" w:rsidRDefault="00283E31">
      <w:pPr>
        <w:pStyle w:val="Compact"/>
        <w:numPr>
          <w:ilvl w:val="0"/>
          <w:numId w:val="19"/>
        </w:numPr>
      </w:pPr>
      <w:r>
        <w:t>Приведите примеры запуска нескольких команд в одной строке.</w:t>
      </w:r>
    </w:p>
    <w:p w:rsidR="00267280" w:rsidRDefault="00283E31">
      <w:pPr>
        <w:pStyle w:val="CaptionedFigure"/>
      </w:pPr>
      <w:bookmarkStart w:id="31" w:name="fig:019"/>
      <w:r>
        <w:rPr>
          <w:noProof/>
          <w:lang w:eastAsia="ru-RU"/>
        </w:rPr>
        <w:drawing>
          <wp:inline distT="0" distB="0" distL="0" distR="0">
            <wp:extent cx="5334000" cy="304964"/>
            <wp:effectExtent l="0" t="0" r="0" b="0"/>
            <wp:docPr id="19" name="Picture" descr="Запуск нескольких команд в одной строке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7.jp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496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1"/>
    </w:p>
    <w:p w:rsidR="00267280" w:rsidRDefault="00283E31">
      <w:pPr>
        <w:pStyle w:val="ImageCaption"/>
      </w:pPr>
      <w:r>
        <w:t>Запуск нескольких команд в одной строке.</w:t>
      </w:r>
    </w:p>
    <w:p w:rsidR="00267280" w:rsidRDefault="00283E31">
      <w:pPr>
        <w:pStyle w:val="Compact"/>
        <w:numPr>
          <w:ilvl w:val="0"/>
          <w:numId w:val="20"/>
        </w:numPr>
      </w:pPr>
      <w:r>
        <w:t>Дайте определение и приведите примеры символов экранирования.</w:t>
      </w:r>
    </w:p>
    <w:p w:rsidR="00267280" w:rsidRDefault="00283E31">
      <w:pPr>
        <w:pStyle w:val="FirstParagraph"/>
      </w:pPr>
      <w:r>
        <w:t>Если в заданном контексте встречаются специальные символы (типа «.», «/», «*» и т</w:t>
      </w:r>
      <w:r>
        <w:t>.д.), надо перед ними поставить символ экранирования  (обратный слэш).</w:t>
      </w:r>
    </w:p>
    <w:p w:rsidR="00267280" w:rsidRDefault="00283E31">
      <w:pPr>
        <w:pStyle w:val="CaptionedFigure"/>
      </w:pPr>
      <w:bookmarkStart w:id="32" w:name="fig:020"/>
      <w:r>
        <w:rPr>
          <w:noProof/>
          <w:lang w:eastAsia="ru-RU"/>
        </w:rPr>
        <w:drawing>
          <wp:inline distT="0" distB="0" distL="0" distR="0">
            <wp:extent cx="3590925" cy="381000"/>
            <wp:effectExtent l="0" t="0" r="0" b="0"/>
            <wp:docPr id="20" name="Picture" descr="Пример символа экранирования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8.jp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90925" cy="381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 w:rsidR="00267280" w:rsidRDefault="00283E31">
      <w:pPr>
        <w:pStyle w:val="ImageCaption"/>
      </w:pPr>
      <w:r>
        <w:t>Пример символа экранирования.</w:t>
      </w:r>
    </w:p>
    <w:p w:rsidR="00267280" w:rsidRDefault="00283E31">
      <w:pPr>
        <w:pStyle w:val="Compact"/>
        <w:numPr>
          <w:ilvl w:val="0"/>
          <w:numId w:val="21"/>
        </w:numPr>
      </w:pPr>
      <w:r>
        <w:t>Охарактеризуйте вывод информации на экран после выполнения команды ls с опцией l.</w:t>
      </w:r>
    </w:p>
    <w:p w:rsidR="00267280" w:rsidRDefault="00283E31">
      <w:pPr>
        <w:pStyle w:val="FirstParagraph"/>
      </w:pPr>
      <w:r>
        <w:t>В результате выполнения команды ls –l на экран выводится следующая инфо</w:t>
      </w:r>
      <w:r>
        <w:t>рмация о файлах и директориях:</w:t>
      </w:r>
    </w:p>
    <w:p w:rsidR="00267280" w:rsidRDefault="00283E31">
      <w:pPr>
        <w:numPr>
          <w:ilvl w:val="0"/>
          <w:numId w:val="22"/>
        </w:numPr>
      </w:pPr>
      <w:r>
        <w:t>тип файла;</w:t>
      </w:r>
    </w:p>
    <w:p w:rsidR="00267280" w:rsidRDefault="00283E31">
      <w:pPr>
        <w:numPr>
          <w:ilvl w:val="0"/>
          <w:numId w:val="22"/>
        </w:numPr>
      </w:pPr>
      <w:r>
        <w:t>права доступа;</w:t>
      </w:r>
    </w:p>
    <w:p w:rsidR="00267280" w:rsidRDefault="00283E31">
      <w:pPr>
        <w:numPr>
          <w:ilvl w:val="0"/>
          <w:numId w:val="22"/>
        </w:numPr>
      </w:pPr>
      <w:r>
        <w:t>число ссылок;</w:t>
      </w:r>
    </w:p>
    <w:p w:rsidR="00267280" w:rsidRDefault="00283E31">
      <w:pPr>
        <w:numPr>
          <w:ilvl w:val="0"/>
          <w:numId w:val="22"/>
        </w:numPr>
      </w:pPr>
      <w:r>
        <w:t>владелец;</w:t>
      </w:r>
    </w:p>
    <w:p w:rsidR="00267280" w:rsidRDefault="00283E31">
      <w:pPr>
        <w:numPr>
          <w:ilvl w:val="0"/>
          <w:numId w:val="22"/>
        </w:numPr>
      </w:pPr>
      <w:r>
        <w:t>размер;</w:t>
      </w:r>
    </w:p>
    <w:p w:rsidR="00267280" w:rsidRDefault="00283E31">
      <w:pPr>
        <w:numPr>
          <w:ilvl w:val="0"/>
          <w:numId w:val="22"/>
        </w:numPr>
      </w:pPr>
      <w:r>
        <w:t>дата последней ревизии;</w:t>
      </w:r>
    </w:p>
    <w:p w:rsidR="00267280" w:rsidRDefault="00283E31">
      <w:pPr>
        <w:numPr>
          <w:ilvl w:val="0"/>
          <w:numId w:val="22"/>
        </w:numPr>
      </w:pPr>
      <w:r>
        <w:t>имя файла или каталога.</w:t>
      </w:r>
    </w:p>
    <w:p w:rsidR="00267280" w:rsidRDefault="00283E31">
      <w:pPr>
        <w:pStyle w:val="Compact"/>
        <w:numPr>
          <w:ilvl w:val="0"/>
          <w:numId w:val="23"/>
        </w:numPr>
      </w:pPr>
      <w:r>
        <w:lastRenderedPageBreak/>
        <w:t xml:space="preserve">Что такое относительный путь к файлу? Приведите примеры использования относительного и абсолютного пути при выполнении </w:t>
      </w:r>
      <w:r>
        <w:t>какой-либо команды.</w:t>
      </w:r>
    </w:p>
    <w:p w:rsidR="00267280" w:rsidRDefault="00283E31">
      <w:pPr>
        <w:pStyle w:val="FirstParagraph"/>
      </w:pPr>
      <w:r>
        <w:t>Относительный путь к файлу – путь, начинающийся от текущей директории.</w:t>
      </w:r>
    </w:p>
    <w:p w:rsidR="00267280" w:rsidRDefault="00283E31">
      <w:pPr>
        <w:pStyle w:val="CaptionedFigure"/>
      </w:pPr>
      <w:bookmarkStart w:id="33" w:name="fig:021"/>
      <w:r>
        <w:rPr>
          <w:noProof/>
          <w:lang w:eastAsia="ru-RU"/>
        </w:rPr>
        <w:drawing>
          <wp:inline distT="0" distB="0" distL="0" distR="0">
            <wp:extent cx="5334000" cy="1194088"/>
            <wp:effectExtent l="0" t="0" r="0" b="0"/>
            <wp:docPr id="21" name="Picture" descr="Пример использования относительного и абсолютного пути к файлам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9.jp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940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 w:rsidR="00267280" w:rsidRDefault="00283E31">
      <w:pPr>
        <w:pStyle w:val="ImageCaption"/>
      </w:pPr>
      <w:r>
        <w:t>Пример использования относительного и абсолютного пути к файлам.</w:t>
      </w:r>
    </w:p>
    <w:p w:rsidR="00267280" w:rsidRDefault="00283E31">
      <w:pPr>
        <w:pStyle w:val="Compact"/>
        <w:numPr>
          <w:ilvl w:val="0"/>
          <w:numId w:val="24"/>
        </w:numPr>
      </w:pPr>
      <w:r>
        <w:t>Как получить информацию об интересующей вас команде?</w:t>
      </w:r>
    </w:p>
    <w:p w:rsidR="00267280" w:rsidRDefault="00283E31">
      <w:pPr>
        <w:pStyle w:val="FirstParagraph"/>
      </w:pPr>
      <w:r>
        <w:t>Информацию об интересующей команде можно получить с помощью команды man в формате man .</w:t>
      </w:r>
    </w:p>
    <w:p w:rsidR="00267280" w:rsidRDefault="00283E31">
      <w:pPr>
        <w:pStyle w:val="CaptionedFigure"/>
      </w:pPr>
      <w:bookmarkStart w:id="34" w:name="fig:022"/>
      <w:r>
        <w:rPr>
          <w:noProof/>
          <w:lang w:eastAsia="ru-RU"/>
        </w:rPr>
        <w:drawing>
          <wp:inline distT="0" distB="0" distL="0" distR="0">
            <wp:extent cx="2905125" cy="371475"/>
            <wp:effectExtent l="0" t="0" r="0" b="0"/>
            <wp:docPr id="22" name="Picture" descr="Ввод команды man 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10.jp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05125" cy="3714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 w:rsidR="00267280" w:rsidRDefault="00283E31">
      <w:pPr>
        <w:pStyle w:val="ImageCaption"/>
      </w:pPr>
      <w:r>
        <w:t>Ввод команды man ls.</w:t>
      </w:r>
    </w:p>
    <w:p w:rsidR="00267280" w:rsidRDefault="00283E31">
      <w:pPr>
        <w:pStyle w:val="CaptionedFigure"/>
      </w:pPr>
      <w:bookmarkStart w:id="35" w:name="fig:023"/>
      <w:r>
        <w:rPr>
          <w:noProof/>
          <w:lang w:eastAsia="ru-RU"/>
        </w:rPr>
        <w:drawing>
          <wp:inline distT="0" distB="0" distL="0" distR="0">
            <wp:extent cx="5334000" cy="4120413"/>
            <wp:effectExtent l="0" t="0" r="0" b="0"/>
            <wp:docPr id="23" name="Picture" descr="Результат выполнения команды man ls.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image/que/11.jp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204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5"/>
    </w:p>
    <w:p w:rsidR="00267280" w:rsidRDefault="00283E31">
      <w:pPr>
        <w:pStyle w:val="ImageCaption"/>
      </w:pPr>
      <w:r>
        <w:t>Результат выполнения команды man ls.</w:t>
      </w:r>
    </w:p>
    <w:p w:rsidR="00267280" w:rsidRDefault="00283E31">
      <w:pPr>
        <w:pStyle w:val="Compact"/>
        <w:numPr>
          <w:ilvl w:val="0"/>
          <w:numId w:val="25"/>
        </w:numPr>
      </w:pPr>
      <w:r>
        <w:lastRenderedPageBreak/>
        <w:t>Какая клавиша или комбинация клавиш служит для автоматического дополнения вводимых команд?</w:t>
      </w:r>
    </w:p>
    <w:p w:rsidR="00267280" w:rsidRDefault="00283E31">
      <w:pPr>
        <w:pStyle w:val="FirstParagraph"/>
      </w:pPr>
      <w:r>
        <w:t>Клавиша Tab слу</w:t>
      </w:r>
      <w:r>
        <w:t>жит для автоматического дополнения вводимых команд.</w:t>
      </w:r>
      <w:bookmarkEnd w:id="23"/>
    </w:p>
    <w:sectPr w:rsidR="00267280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283E31" w:rsidRDefault="00283E31">
      <w:pPr>
        <w:spacing w:after="0"/>
      </w:pPr>
      <w:r>
        <w:separator/>
      </w:r>
    </w:p>
  </w:endnote>
  <w:endnote w:type="continuationSeparator" w:id="0">
    <w:p w:rsidR="00283E31" w:rsidRDefault="00283E31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283E31" w:rsidRDefault="00283E31">
      <w:r>
        <w:separator/>
      </w:r>
    </w:p>
  </w:footnote>
  <w:footnote w:type="continuationSeparator" w:id="0">
    <w:p w:rsidR="00283E31" w:rsidRDefault="00283E31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8A296D99"/>
    <w:multiLevelType w:val="multilevel"/>
    <w:tmpl w:val="C2B637D6"/>
    <w:lvl w:ilvl="0">
      <w:start w:val="1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" w15:restartNumberingAfterBreak="0">
    <w:nsid w:val="8C1C03F9"/>
    <w:multiLevelType w:val="multilevel"/>
    <w:tmpl w:val="94E0C9F0"/>
    <w:lvl w:ilvl="0">
      <w:start w:val="10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0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0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0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0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0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0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0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0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2" w15:restartNumberingAfterBreak="0">
    <w:nsid w:val="91A27D85"/>
    <w:multiLevelType w:val="multilevel"/>
    <w:tmpl w:val="F62CA318"/>
    <w:lvl w:ilvl="0">
      <w:start w:val="5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5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5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5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5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5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5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5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5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3" w15:restartNumberingAfterBreak="0">
    <w:nsid w:val="B3CBBDEE"/>
    <w:multiLevelType w:val="multilevel"/>
    <w:tmpl w:val="1054CB82"/>
    <w:lvl w:ilvl="0">
      <w:start w:val="3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3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3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3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3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3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3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3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3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4" w15:restartNumberingAfterBreak="0">
    <w:nsid w:val="DA4300BD"/>
    <w:multiLevelType w:val="multilevel"/>
    <w:tmpl w:val="66429012"/>
    <w:lvl w:ilvl="0">
      <w:start w:val="9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9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9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9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9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9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9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9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9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5" w15:restartNumberingAfterBreak="0">
    <w:nsid w:val="EA454B4C"/>
    <w:multiLevelType w:val="multilevel"/>
    <w:tmpl w:val="773A72C2"/>
    <w:lvl w:ilvl="0">
      <w:start w:val="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6" w15:restartNumberingAfterBreak="0">
    <w:nsid w:val="238D8174"/>
    <w:multiLevelType w:val="multilevel"/>
    <w:tmpl w:val="C75EFE3E"/>
    <w:lvl w:ilvl="0">
      <w:start w:val="7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7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7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7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7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7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7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7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7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7" w15:restartNumberingAfterBreak="0">
    <w:nsid w:val="2C1AE401"/>
    <w:multiLevelType w:val="multilevel"/>
    <w:tmpl w:val="AB848E60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8" w15:restartNumberingAfterBreak="0">
    <w:nsid w:val="41F388D6"/>
    <w:multiLevelType w:val="multilevel"/>
    <w:tmpl w:val="5864839C"/>
    <w:lvl w:ilvl="0">
      <w:start w:val="8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8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8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8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8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8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8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8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8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9" w15:restartNumberingAfterBreak="0">
    <w:nsid w:val="47261BAD"/>
    <w:multiLevelType w:val="multilevel"/>
    <w:tmpl w:val="36B4DF3E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abstractNum w:abstractNumId="10" w15:restartNumberingAfterBreak="0">
    <w:nsid w:val="4FBE019A"/>
    <w:multiLevelType w:val="multilevel"/>
    <w:tmpl w:val="C7360A9A"/>
    <w:lvl w:ilvl="0">
      <w:start w:val="4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4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4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4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4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4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4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4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4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1" w15:restartNumberingAfterBreak="0">
    <w:nsid w:val="5504A012"/>
    <w:multiLevelType w:val="multilevel"/>
    <w:tmpl w:val="B728FF84"/>
    <w:lvl w:ilvl="0">
      <w:start w:val="11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1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1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1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1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1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1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1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1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2" w15:restartNumberingAfterBreak="0">
    <w:nsid w:val="5A538D88"/>
    <w:multiLevelType w:val="multilevel"/>
    <w:tmpl w:val="FC38AD74"/>
    <w:lvl w:ilvl="0">
      <w:start w:val="1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1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1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1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1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1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1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1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1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3" w15:restartNumberingAfterBreak="0">
    <w:nsid w:val="615F1ED2"/>
    <w:multiLevelType w:val="multilevel"/>
    <w:tmpl w:val="3946BE5E"/>
    <w:lvl w:ilvl="0">
      <w:start w:val="6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6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6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6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6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6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6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6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6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abstractNum w:abstractNumId="14" w15:restartNumberingAfterBreak="0">
    <w:nsid w:val="71315DCA"/>
    <w:multiLevelType w:val="multilevel"/>
    <w:tmpl w:val="DC6823AE"/>
    <w:lvl w:ilvl="0">
      <w:start w:val="2"/>
      <w:numFmt w:val="decimal"/>
      <w:lvlText w:val="%1."/>
      <w:lvlJc w:val="left"/>
      <w:pPr>
        <w:tabs>
          <w:tab w:val="num" w:pos="0"/>
        </w:tabs>
        <w:ind w:left="480" w:hanging="480"/>
      </w:pPr>
    </w:lvl>
    <w:lvl w:ilvl="1">
      <w:start w:val="2"/>
      <w:numFmt w:val="decimal"/>
      <w:lvlText w:val="%2."/>
      <w:lvlJc w:val="left"/>
      <w:pPr>
        <w:tabs>
          <w:tab w:val="num" w:pos="720"/>
        </w:tabs>
        <w:ind w:left="1200" w:hanging="480"/>
      </w:pPr>
    </w:lvl>
    <w:lvl w:ilvl="2">
      <w:start w:val="2"/>
      <w:numFmt w:val="decimal"/>
      <w:lvlText w:val="%3."/>
      <w:lvlJc w:val="left"/>
      <w:pPr>
        <w:tabs>
          <w:tab w:val="num" w:pos="1440"/>
        </w:tabs>
        <w:ind w:left="1920" w:hanging="480"/>
      </w:pPr>
    </w:lvl>
    <w:lvl w:ilvl="3">
      <w:start w:val="2"/>
      <w:numFmt w:val="decimal"/>
      <w:lvlText w:val="%4."/>
      <w:lvlJc w:val="left"/>
      <w:pPr>
        <w:tabs>
          <w:tab w:val="num" w:pos="2160"/>
        </w:tabs>
        <w:ind w:left="2640" w:hanging="480"/>
      </w:pPr>
    </w:lvl>
    <w:lvl w:ilvl="4">
      <w:start w:val="2"/>
      <w:numFmt w:val="decimal"/>
      <w:lvlText w:val="%5."/>
      <w:lvlJc w:val="left"/>
      <w:pPr>
        <w:tabs>
          <w:tab w:val="num" w:pos="2880"/>
        </w:tabs>
        <w:ind w:left="3360" w:hanging="480"/>
      </w:pPr>
    </w:lvl>
    <w:lvl w:ilvl="5">
      <w:start w:val="2"/>
      <w:numFmt w:val="decimal"/>
      <w:lvlText w:val="%6."/>
      <w:lvlJc w:val="left"/>
      <w:pPr>
        <w:tabs>
          <w:tab w:val="num" w:pos="3600"/>
        </w:tabs>
        <w:ind w:left="4080" w:hanging="480"/>
      </w:pPr>
    </w:lvl>
    <w:lvl w:ilvl="6">
      <w:start w:val="2"/>
      <w:numFmt w:val="decimal"/>
      <w:lvlText w:val="%7."/>
      <w:lvlJc w:val="left"/>
      <w:pPr>
        <w:tabs>
          <w:tab w:val="num" w:pos="4320"/>
        </w:tabs>
        <w:ind w:left="4800" w:hanging="480"/>
      </w:pPr>
    </w:lvl>
    <w:lvl w:ilvl="7">
      <w:start w:val="2"/>
      <w:numFmt w:val="decimal"/>
      <w:lvlText w:val="%8."/>
      <w:lvlJc w:val="left"/>
      <w:pPr>
        <w:tabs>
          <w:tab w:val="num" w:pos="5040"/>
        </w:tabs>
        <w:ind w:left="5520" w:hanging="480"/>
      </w:pPr>
    </w:lvl>
    <w:lvl w:ilvl="8">
      <w:start w:val="2"/>
      <w:numFmt w:val="decimal"/>
      <w:lvlText w:val="%9."/>
      <w:lvlJc w:val="left"/>
      <w:pPr>
        <w:tabs>
          <w:tab w:val="num" w:pos="5760"/>
        </w:tabs>
        <w:ind w:left="6240" w:hanging="480"/>
      </w:pPr>
    </w:lvl>
  </w:abstractNum>
  <w:num w:numId="1">
    <w:abstractNumId w:val="7"/>
  </w:num>
  <w:num w:numId="2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5">
    <w:abstractNumId w:val="9"/>
  </w:num>
  <w:num w:numId="6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7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8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9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1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14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3">
    <w:abstractNumId w:val="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4">
    <w:abstractNumId w:val="9"/>
  </w:num>
  <w:num w:numId="15">
    <w:abstractNumId w:val="10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6">
    <w:abstractNumId w:val="2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7">
    <w:abstractNumId w:val="13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8">
    <w:abstractNumId w:val="6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9">
    <w:abstractNumId w:val="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20">
    <w:abstractNumId w:val="4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21">
    <w:abstractNumId w:val="1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22">
    <w:abstractNumId w:val="9"/>
  </w:num>
  <w:num w:numId="23">
    <w:abstractNumId w:val="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24">
    <w:abstractNumId w:val="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25">
    <w:abstractNumId w:val="0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75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rsids>
    <w:rsidRoot w:val="00590D07"/>
    <w:rsid w:val="00011C8B"/>
    <w:rsid w:val="00267280"/>
    <w:rsid w:val="00283E31"/>
    <w:rsid w:val="004E29B3"/>
    <w:rsid w:val="00590D07"/>
    <w:rsid w:val="00784D58"/>
    <w:rsid w:val="008D6863"/>
    <w:rsid w:val="00B86B75"/>
    <w:rsid w:val="00BC48D5"/>
    <w:rsid w:val="00C36279"/>
    <w:rsid w:val="00E171C1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03BA1BA2-3740-423C-985B-D0CC87A4996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1">
    <w:lsdException w:name="index 1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3" w:semiHidden="1" w:unhideWhenUsed="1"/>
    <w:lsdException w:name="List Number 4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Hyperlink" w:uiPriority="99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E171C1"/>
    <w:pPr>
      <w:spacing w:after="10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g"/><Relationship Id="rId13" Type="http://schemas.openxmlformats.org/officeDocument/2006/relationships/image" Target="media/image7.jpg"/><Relationship Id="rId18" Type="http://schemas.openxmlformats.org/officeDocument/2006/relationships/image" Target="media/image12.jpg"/><Relationship Id="rId26" Type="http://schemas.openxmlformats.org/officeDocument/2006/relationships/image" Target="media/image20.jpg"/><Relationship Id="rId3" Type="http://schemas.openxmlformats.org/officeDocument/2006/relationships/settings" Target="settings.xml"/><Relationship Id="rId21" Type="http://schemas.openxmlformats.org/officeDocument/2006/relationships/image" Target="media/image15.jpg"/><Relationship Id="rId7" Type="http://schemas.openxmlformats.org/officeDocument/2006/relationships/image" Target="media/image1.jpg"/><Relationship Id="rId12" Type="http://schemas.openxmlformats.org/officeDocument/2006/relationships/image" Target="media/image6.jpg"/><Relationship Id="rId17" Type="http://schemas.openxmlformats.org/officeDocument/2006/relationships/image" Target="media/image11.jpg"/><Relationship Id="rId25" Type="http://schemas.openxmlformats.org/officeDocument/2006/relationships/image" Target="media/image19.jpg"/><Relationship Id="rId2" Type="http://schemas.openxmlformats.org/officeDocument/2006/relationships/styles" Target="styles.xml"/><Relationship Id="rId16" Type="http://schemas.openxmlformats.org/officeDocument/2006/relationships/image" Target="media/image10.jpg"/><Relationship Id="rId20" Type="http://schemas.openxmlformats.org/officeDocument/2006/relationships/image" Target="media/image14.jpg"/><Relationship Id="rId29" Type="http://schemas.openxmlformats.org/officeDocument/2006/relationships/image" Target="media/image23.jp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jpg"/><Relationship Id="rId24" Type="http://schemas.openxmlformats.org/officeDocument/2006/relationships/image" Target="media/image18.jpg"/><Relationship Id="rId5" Type="http://schemas.openxmlformats.org/officeDocument/2006/relationships/footnotes" Target="footnotes.xml"/><Relationship Id="rId15" Type="http://schemas.openxmlformats.org/officeDocument/2006/relationships/image" Target="media/image9.jpg"/><Relationship Id="rId23" Type="http://schemas.openxmlformats.org/officeDocument/2006/relationships/image" Target="media/image17.jpg"/><Relationship Id="rId28" Type="http://schemas.openxmlformats.org/officeDocument/2006/relationships/image" Target="media/image22.jpg"/><Relationship Id="rId10" Type="http://schemas.openxmlformats.org/officeDocument/2006/relationships/image" Target="media/image4.jpg"/><Relationship Id="rId19" Type="http://schemas.openxmlformats.org/officeDocument/2006/relationships/image" Target="media/image13.jpg"/><Relationship Id="rId31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jpg"/><Relationship Id="rId14" Type="http://schemas.openxmlformats.org/officeDocument/2006/relationships/image" Target="media/image8.jpg"/><Relationship Id="rId22" Type="http://schemas.openxmlformats.org/officeDocument/2006/relationships/image" Target="media/image16.jpg"/><Relationship Id="rId27" Type="http://schemas.openxmlformats.org/officeDocument/2006/relationships/image" Target="media/image21.jpg"/><Relationship Id="rId30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16</Pages>
  <Words>1786</Words>
  <Characters>10184</Characters>
  <Application>Microsoft Office Word</Application>
  <DocSecurity>0</DocSecurity>
  <Lines>84</Lines>
  <Paragraphs>23</Paragraphs>
  <ScaleCrop>false</ScaleCrop>
  <Company/>
  <LinksUpToDate>false</LinksUpToDate>
  <CharactersWithSpaces>119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4</dc:title>
  <dc:creator>Арина Олеговна Аристова</dc:creator>
  <cp:keywords/>
  <cp:lastModifiedBy>Ирина Аристова</cp:lastModifiedBy>
  <cp:revision>2</cp:revision>
  <dcterms:created xsi:type="dcterms:W3CDTF">2022-04-29T19:42:00Z</dcterms:created>
  <dcterms:modified xsi:type="dcterms:W3CDTF">2022-04-29T19:43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mainfont">
    <vt:lpwstr>PT Serif</vt:lpwstr>
  </property>
  <property fmtid="{D5CDD505-2E9C-101B-9397-08002B2CF9AE}" pid="8" name="mainfontoptions">
    <vt:lpwstr>Ligatures=TeX</vt:lpwstr>
  </property>
  <property fmtid="{D5CDD505-2E9C-101B-9397-08002B2CF9AE}" pid="9" name="monofont">
    <vt:lpwstr>PT Mono</vt:lpwstr>
  </property>
  <property fmtid="{D5CDD505-2E9C-101B-9397-08002B2CF9AE}" pid="10" name="monofontoptions">
    <vt:lpwstr>Scale=MatchLowercase</vt:lpwstr>
  </property>
  <property fmtid="{D5CDD505-2E9C-101B-9397-08002B2CF9AE}" pid="11" name="papersize">
    <vt:lpwstr>a4paper</vt:lpwstr>
  </property>
  <property fmtid="{D5CDD505-2E9C-101B-9397-08002B2CF9AE}" pid="12" name="pdf-engine">
    <vt:lpwstr>lualatex</vt:lpwstr>
  </property>
  <property fmtid="{D5CDD505-2E9C-101B-9397-08002B2CF9AE}" pid="13" name="polyglossia-lang">
    <vt:lpwstr>russian</vt:lpwstr>
  </property>
  <property fmtid="{D5CDD505-2E9C-101B-9397-08002B2CF9AE}" pid="14" name="polyglossia-otherlangs">
    <vt:lpwstr>english</vt:lpwstr>
  </property>
  <property fmtid="{D5CDD505-2E9C-101B-9397-08002B2CF9AE}" pid="15" name="romanfont">
    <vt:lpwstr>PT Serif</vt:lpwstr>
  </property>
  <property fmtid="{D5CDD505-2E9C-101B-9397-08002B2CF9AE}" pid="16" name="romanfontoptions">
    <vt:lpwstr>Ligatures=TeX</vt:lpwstr>
  </property>
  <property fmtid="{D5CDD505-2E9C-101B-9397-08002B2CF9AE}" pid="17" name="sansfont">
    <vt:lpwstr>PT Sans</vt:lpwstr>
  </property>
  <property fmtid="{D5CDD505-2E9C-101B-9397-08002B2CF9AE}" pid="18" name="sansfontoptions">
    <vt:lpwstr>Ligatures=TeX,Scale=MatchLowercase</vt:lpwstr>
  </property>
  <property fmtid="{D5CDD505-2E9C-101B-9397-08002B2CF9AE}" pid="19" name="subtitle">
    <vt:lpwstr>Приобретение практических навыков взаимодействия пользователя с системой посредством командной строки</vt:lpwstr>
  </property>
  <property fmtid="{D5CDD505-2E9C-101B-9397-08002B2CF9AE}" pid="20" name="toc">
    <vt:lpwstr>True</vt:lpwstr>
  </property>
  <property fmtid="{D5CDD505-2E9C-101B-9397-08002B2CF9AE}" pid="21" name="toc-title">
    <vt:lpwstr>Содержание</vt:lpwstr>
  </property>
  <property fmtid="{D5CDD505-2E9C-101B-9397-08002B2CF9AE}" pid="22" name="toc_depth">
    <vt:lpwstr>2</vt:lpwstr>
  </property>
</Properties>
</file>